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074A2A5" w14:textId="77777777" w:rsidR="008B4508" w:rsidRDefault="008B4508">
      <w:pPr>
        <w:spacing w:line="200" w:lineRule="exact"/>
        <w:rPr>
          <w:sz w:val="24"/>
        </w:rPr>
      </w:pPr>
      <w:bookmarkStart w:id="0" w:name="page1"/>
      <w:bookmarkEnd w:id="0"/>
    </w:p>
    <w:p w14:paraId="65905BDF" w14:textId="77777777" w:rsidR="008B4508" w:rsidRDefault="008B4508">
      <w:pPr>
        <w:spacing w:line="200" w:lineRule="exact"/>
        <w:rPr>
          <w:sz w:val="24"/>
        </w:rPr>
      </w:pPr>
    </w:p>
    <w:p w14:paraId="6E21623C" w14:textId="77777777" w:rsidR="008B4508" w:rsidRDefault="008B4508">
      <w:pPr>
        <w:spacing w:line="359" w:lineRule="exact"/>
        <w:rPr>
          <w:sz w:val="24"/>
        </w:rPr>
      </w:pPr>
    </w:p>
    <w:p w14:paraId="11C28B0A" w14:textId="3075386C" w:rsidR="008B4508" w:rsidRPr="00E06A08" w:rsidRDefault="00E06A08">
      <w:pPr>
        <w:ind w:left="8120"/>
        <w:jc w:val="center"/>
        <w:rPr>
          <w:sz w:val="32"/>
          <w:szCs w:val="32"/>
        </w:rPr>
      </w:pPr>
      <w:proofErr w:type="spellStart"/>
      <w:r>
        <w:rPr>
          <w:rFonts w:ascii="Arial" w:eastAsia="Arial" w:hAnsi="Arial" w:cs="Arial"/>
          <w:sz w:val="20"/>
          <w:szCs w:val="40"/>
        </w:rPr>
        <w:t>author</w:t>
      </w:r>
      <w:proofErr w:type="spellEnd"/>
    </w:p>
    <w:p w14:paraId="6F5CC031" w14:textId="77777777" w:rsidR="008B4508" w:rsidRDefault="00E8606D">
      <w:pPr>
        <w:spacing w:line="20" w:lineRule="exact"/>
        <w:rPr>
          <w:sz w:val="24"/>
        </w:rPr>
      </w:pPr>
      <w:r>
        <w:rPr>
          <w:noProof/>
          <w:sz w:val="24"/>
        </w:rPr>
        <w:drawing>
          <wp:anchor distT="0" distB="0" distL="114300" distR="114300" simplePos="0" relativeHeight="251657728" behindDoc="1" locked="0" layoutInCell="0" allowOverlap="1" wp14:anchorId="345D3AAF" wp14:editId="77A12A95">
            <wp:simplePos x="0" y="0"/>
            <wp:positionH relativeFrom="column">
              <wp:posOffset>-157480</wp:posOffset>
            </wp:positionH>
            <wp:positionV relativeFrom="paragraph">
              <wp:posOffset>-134620</wp:posOffset>
            </wp:positionV>
            <wp:extent cx="3999230" cy="2558415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9230" cy="25584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54461588" w14:textId="77777777" w:rsidR="008B4508" w:rsidRDefault="008B4508">
      <w:pPr>
        <w:spacing w:line="102" w:lineRule="exact"/>
        <w:rPr>
          <w:sz w:val="24"/>
        </w:rPr>
      </w:pPr>
    </w:p>
    <w:p w14:paraId="25A4D8A1" w14:textId="7F1066C0" w:rsidR="008B4508" w:rsidRDefault="00E06A08" w:rsidP="00E8606D">
      <w:pPr>
        <w:ind w:left="8120"/>
        <w:jc w:val="center"/>
        <w:rPr>
          <w:rFonts w:ascii="Arial" w:eastAsia="Arial" w:hAnsi="Arial" w:cs="Arial"/>
          <w:sz w:val="26"/>
          <w:szCs w:val="26"/>
        </w:rPr>
      </w:pPr>
      <w:r>
        <w:rPr>
          <w:rFonts w:ascii="Arial" w:eastAsia="Arial" w:hAnsi="Arial" w:cs="Arial"/>
          <w:sz w:val="26"/>
          <w:szCs w:val="26"/>
        </w:rPr>
        <w:t>title</w:t>
      </w:r>
      <w:r w:rsidR="00E8606D">
        <w:rPr>
          <w:rFonts w:ascii="Arial" w:eastAsia="Arial" w:hAnsi="Arial" w:cs="Arial"/>
          <w:sz w:val="26"/>
          <w:szCs w:val="26"/>
        </w:rPr>
        <w:t xml:space="preserve"> </w:t>
      </w:r>
    </w:p>
    <w:p w14:paraId="2140FB47" w14:textId="77777777" w:rsidR="00E8606D" w:rsidRDefault="00E8606D" w:rsidP="00E8606D">
      <w:pPr>
        <w:ind w:left="8120"/>
        <w:jc w:val="center"/>
        <w:rPr>
          <w:sz w:val="20"/>
          <w:szCs w:val="20"/>
        </w:rPr>
      </w:pPr>
    </w:p>
    <w:p w14:paraId="401771F4" w14:textId="77777777" w:rsidR="008B4508" w:rsidRDefault="008B4508">
      <w:pPr>
        <w:spacing w:line="200" w:lineRule="exact"/>
        <w:rPr>
          <w:sz w:val="24"/>
        </w:rPr>
      </w:pPr>
    </w:p>
    <w:p w14:paraId="0A1F2E3E" w14:textId="77777777" w:rsidR="008B4508" w:rsidRDefault="008B4508">
      <w:pPr>
        <w:spacing w:line="158" w:lineRule="exact"/>
        <w:rPr>
          <w:sz w:val="24"/>
        </w:rPr>
      </w:pPr>
    </w:p>
    <w:p w14:paraId="3688ACE2" w14:textId="79EECFE9" w:rsidR="008B4508" w:rsidRDefault="00640BEF" w:rsidP="00197871">
      <w:pPr>
        <w:ind w:left="7860"/>
        <w:rPr>
          <w:rFonts w:ascii="Garamond" w:eastAsia="Garamond" w:hAnsi="Garamond" w:cs="Garamond"/>
          <w:sz w:val="20"/>
          <w:szCs w:val="20"/>
        </w:rPr>
      </w:pPr>
      <w:proofErr w:type="spellStart"/>
      <w:r>
        <w:rPr>
          <w:rFonts w:ascii="Garamond" w:eastAsia="Garamond" w:hAnsi="Garamond" w:cs="Garamond"/>
          <w:sz w:val="20"/>
          <w:szCs w:val="20"/>
        </w:rPr>
        <w:t>gerintroduction</w:t>
      </w:r>
      <w:proofErr w:type="spellEnd"/>
    </w:p>
    <w:p w14:paraId="59AB1887" w14:textId="13D8C8B0" w:rsidR="005C3C92" w:rsidRPr="005C3C92" w:rsidRDefault="005C3C92" w:rsidP="005C3C92">
      <w:pPr>
        <w:rPr>
          <w:rFonts w:ascii="Garamond" w:eastAsia="Garamond" w:hAnsi="Garamond" w:cs="Garamond"/>
          <w:sz w:val="20"/>
          <w:szCs w:val="20"/>
        </w:rPr>
      </w:pPr>
    </w:p>
    <w:p w14:paraId="7E97D303" w14:textId="21871A72" w:rsidR="005C3C92" w:rsidRPr="005C3C92" w:rsidRDefault="005C3C92" w:rsidP="005C3C92">
      <w:pPr>
        <w:rPr>
          <w:rFonts w:ascii="Garamond" w:eastAsia="Garamond" w:hAnsi="Garamond" w:cs="Garamond"/>
          <w:sz w:val="20"/>
          <w:szCs w:val="20"/>
        </w:rPr>
      </w:pPr>
    </w:p>
    <w:p w14:paraId="570E40BC" w14:textId="58D64469" w:rsidR="005C3C92" w:rsidRPr="005C3C92" w:rsidRDefault="005C3C92" w:rsidP="005C3C92">
      <w:pPr>
        <w:rPr>
          <w:rFonts w:ascii="Garamond" w:eastAsia="Garamond" w:hAnsi="Garamond" w:cs="Garamond"/>
          <w:sz w:val="20"/>
          <w:szCs w:val="20"/>
        </w:rPr>
      </w:pPr>
    </w:p>
    <w:p w14:paraId="2F0B615D" w14:textId="62A2F1DE" w:rsidR="005C3C92" w:rsidRPr="005C3C92" w:rsidRDefault="005C3C92" w:rsidP="005C3C92">
      <w:pPr>
        <w:rPr>
          <w:rFonts w:ascii="Garamond" w:eastAsia="Garamond" w:hAnsi="Garamond" w:cs="Garamond"/>
          <w:sz w:val="20"/>
          <w:szCs w:val="20"/>
        </w:rPr>
      </w:pPr>
    </w:p>
    <w:p w14:paraId="2025BD9F" w14:textId="62E84CC9" w:rsidR="005C3C92" w:rsidRPr="005C3C92" w:rsidRDefault="005C3C92" w:rsidP="005C3C92">
      <w:pPr>
        <w:rPr>
          <w:rFonts w:ascii="Garamond" w:eastAsia="Garamond" w:hAnsi="Garamond" w:cs="Garamond"/>
          <w:sz w:val="20"/>
          <w:szCs w:val="20"/>
        </w:rPr>
      </w:pPr>
    </w:p>
    <w:p w14:paraId="04D69490" w14:textId="370E0E1D" w:rsidR="005C3C92" w:rsidRPr="005C3C92" w:rsidRDefault="005C3C92" w:rsidP="005C3C92">
      <w:pPr>
        <w:rPr>
          <w:rFonts w:ascii="Garamond" w:eastAsia="Garamond" w:hAnsi="Garamond" w:cs="Garamond"/>
          <w:sz w:val="20"/>
          <w:szCs w:val="20"/>
        </w:rPr>
      </w:pPr>
    </w:p>
    <w:p w14:paraId="3140320C" w14:textId="06CCC317" w:rsidR="005C3C92" w:rsidRPr="005C3C92" w:rsidRDefault="005C3C92" w:rsidP="005C3C92">
      <w:pPr>
        <w:rPr>
          <w:rFonts w:ascii="Garamond" w:eastAsia="Garamond" w:hAnsi="Garamond" w:cs="Garamond"/>
          <w:sz w:val="20"/>
          <w:szCs w:val="20"/>
        </w:rPr>
      </w:pPr>
    </w:p>
    <w:p w14:paraId="7864FCD4" w14:textId="5544490D" w:rsidR="005C3C92" w:rsidRPr="005C3C92" w:rsidRDefault="005C3C92" w:rsidP="005C3C92">
      <w:pPr>
        <w:rPr>
          <w:rFonts w:ascii="Garamond" w:eastAsia="Garamond" w:hAnsi="Garamond" w:cs="Garamond"/>
          <w:sz w:val="20"/>
          <w:szCs w:val="20"/>
        </w:rPr>
      </w:pPr>
    </w:p>
    <w:p w14:paraId="37B35143" w14:textId="75415380" w:rsidR="005C3C92" w:rsidRPr="005C3C92" w:rsidRDefault="005C3C92" w:rsidP="005C3C92">
      <w:pPr>
        <w:rPr>
          <w:rFonts w:ascii="Garamond" w:eastAsia="Garamond" w:hAnsi="Garamond" w:cs="Garamond"/>
          <w:sz w:val="20"/>
          <w:szCs w:val="20"/>
        </w:rPr>
      </w:pPr>
    </w:p>
    <w:p w14:paraId="662D3F5F" w14:textId="70E512AD" w:rsidR="005C3C92" w:rsidRPr="005C3C92" w:rsidRDefault="005C3C92" w:rsidP="005C3C92">
      <w:pPr>
        <w:rPr>
          <w:rFonts w:ascii="Garamond" w:eastAsia="Garamond" w:hAnsi="Garamond" w:cs="Garamond"/>
          <w:sz w:val="20"/>
          <w:szCs w:val="20"/>
        </w:rPr>
      </w:pPr>
    </w:p>
    <w:p w14:paraId="1F0A57A8" w14:textId="6AD19594" w:rsidR="005C3C92" w:rsidRPr="005C3C92" w:rsidRDefault="005C3C92" w:rsidP="005C3C92">
      <w:pPr>
        <w:rPr>
          <w:rFonts w:ascii="Garamond" w:eastAsia="Garamond" w:hAnsi="Garamond" w:cs="Garamond"/>
          <w:sz w:val="20"/>
          <w:szCs w:val="20"/>
        </w:rPr>
      </w:pPr>
    </w:p>
    <w:p w14:paraId="05644EE6" w14:textId="7433720B" w:rsidR="005C3C92" w:rsidRPr="005C3C92" w:rsidRDefault="005C3C92" w:rsidP="005C3C92">
      <w:pPr>
        <w:rPr>
          <w:rFonts w:ascii="Garamond" w:eastAsia="Garamond" w:hAnsi="Garamond" w:cs="Garamond"/>
          <w:sz w:val="20"/>
          <w:szCs w:val="20"/>
        </w:rPr>
      </w:pPr>
    </w:p>
    <w:p w14:paraId="74AAFB71" w14:textId="5E7D0A2C" w:rsidR="005C3C92" w:rsidRPr="005C3C92" w:rsidRDefault="005C3C92" w:rsidP="005C3C92">
      <w:pPr>
        <w:rPr>
          <w:rFonts w:ascii="Garamond" w:eastAsia="Garamond" w:hAnsi="Garamond" w:cs="Garamond"/>
          <w:sz w:val="20"/>
          <w:szCs w:val="20"/>
        </w:rPr>
      </w:pPr>
    </w:p>
    <w:p w14:paraId="7DFC1804" w14:textId="4B325015" w:rsidR="005C3C92" w:rsidRPr="005C3C92" w:rsidRDefault="005C3C92" w:rsidP="005C3C92">
      <w:pPr>
        <w:rPr>
          <w:rFonts w:ascii="Garamond" w:eastAsia="Garamond" w:hAnsi="Garamond" w:cs="Garamond"/>
          <w:sz w:val="20"/>
          <w:szCs w:val="20"/>
        </w:rPr>
      </w:pPr>
    </w:p>
    <w:p w14:paraId="64370E91" w14:textId="2F36C1D2" w:rsidR="005C3C92" w:rsidRPr="005C3C92" w:rsidRDefault="005C3C92" w:rsidP="005C3C92">
      <w:pPr>
        <w:rPr>
          <w:rFonts w:ascii="Garamond" w:eastAsia="Garamond" w:hAnsi="Garamond" w:cs="Garamond"/>
          <w:sz w:val="20"/>
          <w:szCs w:val="20"/>
        </w:rPr>
      </w:pPr>
    </w:p>
    <w:p w14:paraId="62B65367" w14:textId="07AA8684" w:rsidR="005C3C92" w:rsidRPr="005C3C92" w:rsidRDefault="005C3C92" w:rsidP="005C3C92">
      <w:pPr>
        <w:rPr>
          <w:rFonts w:ascii="Garamond" w:eastAsia="Garamond" w:hAnsi="Garamond" w:cs="Garamond"/>
          <w:sz w:val="20"/>
          <w:szCs w:val="20"/>
        </w:rPr>
      </w:pPr>
    </w:p>
    <w:p w14:paraId="33F71F3D" w14:textId="2A764439" w:rsidR="005C3C92" w:rsidRPr="005C3C92" w:rsidRDefault="005C3C92" w:rsidP="005C3C92">
      <w:pPr>
        <w:rPr>
          <w:rFonts w:ascii="Garamond" w:eastAsia="Garamond" w:hAnsi="Garamond" w:cs="Garamond"/>
          <w:sz w:val="20"/>
          <w:szCs w:val="20"/>
        </w:rPr>
      </w:pPr>
    </w:p>
    <w:p w14:paraId="1624091D" w14:textId="7F7E5F2B" w:rsidR="005C3C92" w:rsidRPr="005C3C92" w:rsidRDefault="005C3C92" w:rsidP="005C3C92">
      <w:pPr>
        <w:rPr>
          <w:rFonts w:ascii="Garamond" w:eastAsia="Garamond" w:hAnsi="Garamond" w:cs="Garamond"/>
          <w:sz w:val="20"/>
          <w:szCs w:val="20"/>
        </w:rPr>
      </w:pPr>
    </w:p>
    <w:p w14:paraId="2E15F952" w14:textId="1C0A8CA4" w:rsidR="005C3C92" w:rsidRPr="005C3C92" w:rsidRDefault="005C3C92" w:rsidP="005C3C92">
      <w:pPr>
        <w:rPr>
          <w:rFonts w:ascii="Garamond" w:eastAsia="Garamond" w:hAnsi="Garamond" w:cs="Garamond"/>
          <w:sz w:val="20"/>
          <w:szCs w:val="20"/>
        </w:rPr>
      </w:pPr>
    </w:p>
    <w:p w14:paraId="5BC23EDA" w14:textId="45F211C7" w:rsidR="005C3C92" w:rsidRPr="005C3C92" w:rsidRDefault="005C3C92" w:rsidP="005C3C92">
      <w:pPr>
        <w:rPr>
          <w:rFonts w:ascii="Garamond" w:eastAsia="Garamond" w:hAnsi="Garamond" w:cs="Garamond"/>
          <w:sz w:val="20"/>
          <w:szCs w:val="20"/>
        </w:rPr>
      </w:pPr>
    </w:p>
    <w:p w14:paraId="72A0DE4D" w14:textId="207D161A" w:rsidR="005C3C92" w:rsidRPr="005C3C92" w:rsidRDefault="005C3C92" w:rsidP="005C3C92">
      <w:pPr>
        <w:rPr>
          <w:rFonts w:ascii="Garamond" w:eastAsia="Garamond" w:hAnsi="Garamond" w:cs="Garamond"/>
          <w:sz w:val="20"/>
          <w:szCs w:val="20"/>
        </w:rPr>
      </w:pPr>
    </w:p>
    <w:p w14:paraId="79C5AD19" w14:textId="2F8E8721" w:rsidR="005C3C92" w:rsidRPr="005C3C92" w:rsidRDefault="005C3C92" w:rsidP="005C3C92">
      <w:pPr>
        <w:rPr>
          <w:rFonts w:ascii="Garamond" w:eastAsia="Garamond" w:hAnsi="Garamond" w:cs="Garamond"/>
          <w:sz w:val="20"/>
          <w:szCs w:val="20"/>
        </w:rPr>
      </w:pPr>
    </w:p>
    <w:p w14:paraId="09E2B7F6" w14:textId="59B809F8" w:rsidR="005C3C92" w:rsidRPr="005C3C92" w:rsidRDefault="005C3C92" w:rsidP="005C3C92">
      <w:pPr>
        <w:rPr>
          <w:rFonts w:ascii="Garamond" w:eastAsia="Garamond" w:hAnsi="Garamond" w:cs="Garamond"/>
          <w:sz w:val="20"/>
          <w:szCs w:val="20"/>
        </w:rPr>
      </w:pPr>
    </w:p>
    <w:p w14:paraId="04635261" w14:textId="715BFA33" w:rsidR="005C3C92" w:rsidRPr="005C3C92" w:rsidRDefault="005C3C92" w:rsidP="005C3C92">
      <w:pPr>
        <w:rPr>
          <w:rFonts w:ascii="Garamond" w:eastAsia="Garamond" w:hAnsi="Garamond" w:cs="Garamond"/>
          <w:sz w:val="20"/>
          <w:szCs w:val="20"/>
        </w:rPr>
      </w:pPr>
    </w:p>
    <w:p w14:paraId="709A61BF" w14:textId="6DA4D9E4" w:rsidR="005C3C92" w:rsidRPr="005C3C92" w:rsidRDefault="005C3C92" w:rsidP="005C3C92">
      <w:pPr>
        <w:rPr>
          <w:rFonts w:ascii="Garamond" w:eastAsia="Garamond" w:hAnsi="Garamond" w:cs="Garamond"/>
          <w:sz w:val="20"/>
          <w:szCs w:val="20"/>
        </w:rPr>
      </w:pPr>
    </w:p>
    <w:p w14:paraId="6847E341" w14:textId="28E63651" w:rsidR="005C3C92" w:rsidRPr="005C3C92" w:rsidRDefault="005C3C92" w:rsidP="005C3C92">
      <w:pPr>
        <w:rPr>
          <w:rFonts w:ascii="Garamond" w:eastAsia="Garamond" w:hAnsi="Garamond" w:cs="Garamond"/>
          <w:sz w:val="20"/>
          <w:szCs w:val="20"/>
        </w:rPr>
      </w:pPr>
    </w:p>
    <w:p w14:paraId="22BE8503" w14:textId="020197CA" w:rsidR="005C3C92" w:rsidRPr="005C3C92" w:rsidRDefault="005C3C92" w:rsidP="005C3C92">
      <w:pPr>
        <w:rPr>
          <w:rFonts w:ascii="Garamond" w:eastAsia="Garamond" w:hAnsi="Garamond" w:cs="Garamond"/>
          <w:sz w:val="20"/>
          <w:szCs w:val="20"/>
        </w:rPr>
      </w:pPr>
    </w:p>
    <w:p w14:paraId="1228CFBE" w14:textId="42B657B6" w:rsidR="005C3C92" w:rsidRPr="005C3C92" w:rsidRDefault="005C3C92" w:rsidP="005C3C92">
      <w:pPr>
        <w:rPr>
          <w:rFonts w:ascii="Garamond" w:eastAsia="Garamond" w:hAnsi="Garamond" w:cs="Garamond"/>
          <w:sz w:val="20"/>
          <w:szCs w:val="20"/>
        </w:rPr>
      </w:pPr>
    </w:p>
    <w:p w14:paraId="684FA79F" w14:textId="52DE7C0A" w:rsidR="005C3C92" w:rsidRPr="005C3C92" w:rsidRDefault="005C3C92" w:rsidP="005C3C92">
      <w:pPr>
        <w:rPr>
          <w:rFonts w:ascii="Garamond" w:eastAsia="Garamond" w:hAnsi="Garamond" w:cs="Garamond"/>
          <w:sz w:val="20"/>
          <w:szCs w:val="20"/>
        </w:rPr>
      </w:pPr>
    </w:p>
    <w:p w14:paraId="3C498072" w14:textId="6AD17612" w:rsidR="005C3C92" w:rsidRPr="005C3C92" w:rsidRDefault="005C3C92" w:rsidP="005C3C92">
      <w:pPr>
        <w:rPr>
          <w:rFonts w:ascii="Garamond" w:eastAsia="Garamond" w:hAnsi="Garamond" w:cs="Garamond"/>
          <w:sz w:val="20"/>
          <w:szCs w:val="20"/>
        </w:rPr>
      </w:pPr>
    </w:p>
    <w:p w14:paraId="00AB7685" w14:textId="4CEE8809" w:rsidR="005C3C92" w:rsidRPr="005C3C92" w:rsidRDefault="005C3C92" w:rsidP="005C3C92">
      <w:pPr>
        <w:rPr>
          <w:rFonts w:ascii="Garamond" w:eastAsia="Garamond" w:hAnsi="Garamond" w:cs="Garamond"/>
          <w:sz w:val="20"/>
          <w:szCs w:val="20"/>
        </w:rPr>
      </w:pPr>
    </w:p>
    <w:p w14:paraId="75E59231" w14:textId="6BB9D2DE" w:rsidR="005C3C92" w:rsidRPr="005C3C92" w:rsidRDefault="005C3C92" w:rsidP="005C3C92">
      <w:pPr>
        <w:tabs>
          <w:tab w:val="left" w:pos="8295"/>
        </w:tabs>
        <w:rPr>
          <w:rFonts w:ascii="Garamond" w:eastAsia="Garamond" w:hAnsi="Garamond" w:cs="Garamond"/>
          <w:sz w:val="16"/>
          <w:szCs w:val="16"/>
        </w:rPr>
      </w:pPr>
    </w:p>
    <w:p w14:paraId="6F7F9514" w14:textId="146DD21B" w:rsidR="005C3C92" w:rsidRPr="005C3C92" w:rsidRDefault="005C3C92" w:rsidP="005C3C92">
      <w:pPr>
        <w:rPr>
          <w:rFonts w:ascii="Garamond" w:eastAsia="Garamond" w:hAnsi="Garamond" w:cs="Garamond"/>
          <w:sz w:val="20"/>
          <w:szCs w:val="20"/>
        </w:rPr>
      </w:pPr>
    </w:p>
    <w:sectPr w:rsidR="005C3C92" w:rsidRPr="005C3C92" w:rsidSect="00507D35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6780" w:h="11906" w:orient="landscape" w:code="9"/>
      <w:pgMar w:top="1440" w:right="1181" w:bottom="226" w:left="1440" w:header="0" w:footer="680" w:gutter="0"/>
      <w:cols w:space="720" w:equalWidth="0">
        <w:col w:w="14160"/>
      </w:cols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F8205E6" w14:textId="77777777" w:rsidR="00FE3052" w:rsidRDefault="00FE3052" w:rsidP="00197871">
      <w:r>
        <w:separator/>
      </w:r>
    </w:p>
  </w:endnote>
  <w:endnote w:type="continuationSeparator" w:id="0">
    <w:p w14:paraId="38EDD949" w14:textId="77777777" w:rsidR="00FE3052" w:rsidRDefault="00FE3052" w:rsidP="001978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C3D1F4D" w14:textId="77777777" w:rsidR="00E326AD" w:rsidRDefault="00E326AD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1684E9E" w14:textId="5B762B7D" w:rsidR="00091917" w:rsidRDefault="00B4429F" w:rsidP="008602DF">
    <w:pPr>
      <w:pStyle w:val="Fuzeile"/>
      <w:ind w:left="7938"/>
      <w:rPr>
        <w:szCs w:val="12"/>
      </w:rPr>
    </w:pPr>
    <w:proofErr w:type="spellStart"/>
    <w:r>
      <w:rPr>
        <w:szCs w:val="12"/>
      </w:rPr>
      <w:t>jou</w:t>
    </w:r>
    <w:r w:rsidR="0030693B">
      <w:rPr>
        <w:szCs w:val="12"/>
      </w:rPr>
      <w:t>rnal</w:t>
    </w:r>
    <w:proofErr w:type="spellEnd"/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00FDB7D" w14:textId="77777777" w:rsidR="00E326AD" w:rsidRDefault="00E326AD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A24332D" w14:textId="77777777" w:rsidR="00FE3052" w:rsidRDefault="00FE3052" w:rsidP="00197871">
      <w:r>
        <w:separator/>
      </w:r>
    </w:p>
  </w:footnote>
  <w:footnote w:type="continuationSeparator" w:id="0">
    <w:p w14:paraId="788192D6" w14:textId="77777777" w:rsidR="00FE3052" w:rsidRDefault="00FE3052" w:rsidP="001978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922CDFA" w14:textId="77777777" w:rsidR="00E326AD" w:rsidRDefault="00E326AD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B60822" w14:textId="77777777" w:rsidR="00E326AD" w:rsidRDefault="00E326AD">
    <w:pPr>
      <w:pStyle w:val="Kopfzeil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764DE42" w14:textId="77777777" w:rsidR="00E326AD" w:rsidRDefault="00E326AD">
    <w:pPr>
      <w:pStyle w:val="Kopfzeile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1NrcwMTEyNzcAspV0lIJTi4sz8/NACoxrAasLGgksAAAA"/>
  </w:docVars>
  <w:rsids>
    <w:rsidRoot w:val="008B4508"/>
    <w:rsid w:val="00091917"/>
    <w:rsid w:val="001148AE"/>
    <w:rsid w:val="00197871"/>
    <w:rsid w:val="001A0A82"/>
    <w:rsid w:val="00305E87"/>
    <w:rsid w:val="0030693B"/>
    <w:rsid w:val="0038499C"/>
    <w:rsid w:val="003A3D3C"/>
    <w:rsid w:val="004440C5"/>
    <w:rsid w:val="00507D35"/>
    <w:rsid w:val="005C3C92"/>
    <w:rsid w:val="00601996"/>
    <w:rsid w:val="00610762"/>
    <w:rsid w:val="00640BEF"/>
    <w:rsid w:val="00657DCC"/>
    <w:rsid w:val="008602DF"/>
    <w:rsid w:val="008B4508"/>
    <w:rsid w:val="009C7608"/>
    <w:rsid w:val="00A172B3"/>
    <w:rsid w:val="00AC2152"/>
    <w:rsid w:val="00B4429F"/>
    <w:rsid w:val="00B7377D"/>
    <w:rsid w:val="00B81CE2"/>
    <w:rsid w:val="00D61329"/>
    <w:rsid w:val="00D64A1A"/>
    <w:rsid w:val="00E06A08"/>
    <w:rsid w:val="00E326AD"/>
    <w:rsid w:val="00E6161C"/>
    <w:rsid w:val="00E8606D"/>
    <w:rsid w:val="00FE30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10AB9A1"/>
  <w15:docId w15:val="{8CAB3713-F0C5-44B4-867E-DCE6CD04B8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EastAsia" w:hAnsi="Times New Roman" w:cs="Times New Roman"/>
        <w:sz w:val="12"/>
        <w:szCs w:val="24"/>
        <w:lang w:val="de-DE" w:eastAsia="de-DE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uiPriority w:val="99"/>
    <w:unhideWhenUsed/>
    <w:rsid w:val="00197871"/>
    <w:pPr>
      <w:tabs>
        <w:tab w:val="center" w:pos="4536"/>
        <w:tab w:val="right" w:pos="9072"/>
      </w:tabs>
    </w:pPr>
  </w:style>
  <w:style w:type="character" w:customStyle="1" w:styleId="KopfzeileZchn">
    <w:name w:val="Kopfzeile Zchn"/>
    <w:basedOn w:val="Absatz-Standardschriftart"/>
    <w:link w:val="Kopfzeile"/>
    <w:uiPriority w:val="99"/>
    <w:rsid w:val="00197871"/>
  </w:style>
  <w:style w:type="paragraph" w:styleId="Fuzeile">
    <w:name w:val="footer"/>
    <w:basedOn w:val="Standard"/>
    <w:link w:val="FuzeileZchn"/>
    <w:uiPriority w:val="99"/>
    <w:unhideWhenUsed/>
    <w:rsid w:val="00197871"/>
    <w:pPr>
      <w:tabs>
        <w:tab w:val="center" w:pos="4536"/>
        <w:tab w:val="right" w:pos="9072"/>
      </w:tabs>
    </w:pPr>
  </w:style>
  <w:style w:type="character" w:customStyle="1" w:styleId="FuzeileZchn">
    <w:name w:val="Fußzeile Zchn"/>
    <w:basedOn w:val="Absatz-Standardschriftart"/>
    <w:link w:val="Fuzeile"/>
    <w:uiPriority w:val="99"/>
    <w:rsid w:val="0019787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header" Target="header3.xml"/><Relationship Id="rId5" Type="http://schemas.openxmlformats.org/officeDocument/2006/relationships/endnotes" Target="endnotes.xml"/><Relationship Id="rId10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9</Words>
  <Characters>6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Jennifer Gerbl</cp:lastModifiedBy>
  <cp:revision>28</cp:revision>
  <dcterms:created xsi:type="dcterms:W3CDTF">2020-07-09T16:37:00Z</dcterms:created>
  <dcterms:modified xsi:type="dcterms:W3CDTF">2021-04-12T00:15:00Z</dcterms:modified>
</cp:coreProperties>
</file>